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AB7" w:rsidRPr="00525681" w:rsidRDefault="00525681" w:rsidP="00525681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525681">
        <w:rPr>
          <w:b/>
          <w:sz w:val="28"/>
          <w:szCs w:val="28"/>
        </w:rPr>
        <w:t>Your Name</w:t>
      </w:r>
    </w:p>
    <w:p w:rsidR="00525681" w:rsidRDefault="00525681" w:rsidP="00525681">
      <w:pPr>
        <w:jc w:val="center"/>
      </w:pPr>
      <w:r>
        <w:t>Your Address</w:t>
      </w:r>
    </w:p>
    <w:p w:rsidR="00525681" w:rsidRDefault="00525681" w:rsidP="00525681">
      <w:pPr>
        <w:jc w:val="center"/>
      </w:pPr>
      <w:r>
        <w:t>Your Phone Number</w:t>
      </w:r>
    </w:p>
    <w:p w:rsidR="00525681" w:rsidRDefault="00525681" w:rsidP="00525681">
      <w:pPr>
        <w:jc w:val="center"/>
      </w:pPr>
      <w:r>
        <w:t>Your Email Address</w:t>
      </w:r>
    </w:p>
    <w:p w:rsidR="00525681" w:rsidRDefault="00525681" w:rsidP="00525681">
      <w:pPr>
        <w:jc w:val="center"/>
      </w:pPr>
    </w:p>
    <w:p w:rsidR="00525681" w:rsidRDefault="00525681" w:rsidP="00525681"/>
    <w:p w:rsidR="00525681" w:rsidRPr="00552441" w:rsidRDefault="00525681" w:rsidP="00525681">
      <w:pPr>
        <w:rPr>
          <w:b/>
          <w:sz w:val="24"/>
          <w:szCs w:val="24"/>
        </w:rPr>
      </w:pPr>
      <w:r w:rsidRPr="00552441">
        <w:rPr>
          <w:b/>
          <w:sz w:val="24"/>
          <w:szCs w:val="24"/>
        </w:rPr>
        <w:t>OBJECTIVE</w:t>
      </w:r>
    </w:p>
    <w:p w:rsidR="00552441" w:rsidRDefault="0071760B" w:rsidP="00525681">
      <w:r w:rsidRPr="0071760B">
        <w:t>In a few sentences, summarize your experience. Include the number o</w:t>
      </w:r>
      <w:r w:rsidR="00C0514E">
        <w:t>f years you worked</w:t>
      </w:r>
      <w:r w:rsidRPr="0071760B">
        <w:t>, which skills you gained, and what some of your greatest accomplishments were. Also</w:t>
      </w:r>
      <w:r w:rsidR="009B4E3F">
        <w:t>,</w:t>
      </w:r>
      <w:r w:rsidRPr="0071760B">
        <w:t xml:space="preserve"> include what positon or type of career you seek.</w:t>
      </w:r>
    </w:p>
    <w:p w:rsidR="0071760B" w:rsidRDefault="0071760B" w:rsidP="00525681"/>
    <w:p w:rsidR="00552441" w:rsidRDefault="00552441" w:rsidP="00525681"/>
    <w:p w:rsidR="00552441" w:rsidRPr="00552441" w:rsidRDefault="00552441" w:rsidP="00525681">
      <w:pPr>
        <w:rPr>
          <w:b/>
          <w:sz w:val="24"/>
          <w:szCs w:val="24"/>
        </w:rPr>
      </w:pPr>
      <w:r w:rsidRPr="00552441">
        <w:rPr>
          <w:b/>
          <w:sz w:val="24"/>
          <w:szCs w:val="24"/>
        </w:rPr>
        <w:t>MAJOR ACHIEVEMENTS</w:t>
      </w:r>
    </w:p>
    <w:p w:rsidR="00552441" w:rsidRDefault="009B4E3F" w:rsidP="00525681">
      <w:r>
        <w:t>List</w:t>
      </w:r>
      <w:r w:rsidR="00552441">
        <w:t xml:space="preserve"> three to six </w:t>
      </w:r>
      <w:r>
        <w:t xml:space="preserve">of your most important work achievements here.  </w:t>
      </w:r>
    </w:p>
    <w:p w:rsidR="00552441" w:rsidRDefault="00552441" w:rsidP="00525681"/>
    <w:p w:rsidR="009B4E3F" w:rsidRDefault="009B4E3F" w:rsidP="00525681"/>
    <w:p w:rsidR="00552441" w:rsidRDefault="00954B7F" w:rsidP="0052568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ESSIONAL </w:t>
      </w:r>
      <w:r w:rsidR="00552441" w:rsidRPr="00552441">
        <w:rPr>
          <w:b/>
          <w:sz w:val="24"/>
          <w:szCs w:val="24"/>
        </w:rPr>
        <w:t>EXPERIENCE</w:t>
      </w:r>
    </w:p>
    <w:p w:rsidR="009B4E3F" w:rsidRPr="00552441" w:rsidRDefault="009B4E3F" w:rsidP="00525681">
      <w:pPr>
        <w:rPr>
          <w:b/>
          <w:sz w:val="24"/>
          <w:szCs w:val="24"/>
        </w:rPr>
      </w:pPr>
    </w:p>
    <w:p w:rsidR="00552441" w:rsidRDefault="00552441">
      <w:r w:rsidRPr="00550D1C">
        <w:rPr>
          <w:i/>
        </w:rPr>
        <w:t>Company Name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Year – Year</w:t>
      </w:r>
    </w:p>
    <w:p w:rsidR="00552441" w:rsidRDefault="00552441">
      <w:r>
        <w:t>Brief description of the company</w:t>
      </w:r>
    </w:p>
    <w:p w:rsidR="00552441" w:rsidRPr="00550D1C" w:rsidRDefault="00552441" w:rsidP="00552441">
      <w:pPr>
        <w:ind w:firstLine="360"/>
        <w:rPr>
          <w:b/>
        </w:rPr>
      </w:pPr>
      <w:r w:rsidRPr="00550D1C">
        <w:rPr>
          <w:b/>
        </w:rPr>
        <w:t xml:space="preserve">Job Title </w:t>
      </w:r>
      <w:r w:rsidR="008B6AFA">
        <w:rPr>
          <w:b/>
        </w:rPr>
        <w:t xml:space="preserve"> </w:t>
      </w:r>
    </w:p>
    <w:p w:rsidR="00552441" w:rsidRPr="00552441" w:rsidRDefault="00552441" w:rsidP="00552441">
      <w:pPr>
        <w:pStyle w:val="ListParagraph"/>
        <w:numPr>
          <w:ilvl w:val="0"/>
          <w:numId w:val="3"/>
        </w:numPr>
        <w:rPr>
          <w:i/>
        </w:rPr>
      </w:pPr>
      <w:r>
        <w:t xml:space="preserve">Responsibilities and/or achievements </w:t>
      </w:r>
      <w:r w:rsidR="008B6AFA">
        <w:t xml:space="preserve"> </w:t>
      </w:r>
    </w:p>
    <w:p w:rsidR="00552441" w:rsidRPr="00552441" w:rsidRDefault="00552441" w:rsidP="00552441">
      <w:pPr>
        <w:pStyle w:val="ListParagraph"/>
        <w:numPr>
          <w:ilvl w:val="0"/>
          <w:numId w:val="3"/>
        </w:numPr>
        <w:rPr>
          <w:i/>
        </w:rPr>
      </w:pPr>
      <w:r>
        <w:t xml:space="preserve">Responsibilities and/or achievements </w:t>
      </w:r>
      <w:r w:rsidR="008B6AFA">
        <w:t xml:space="preserve"> </w:t>
      </w:r>
    </w:p>
    <w:p w:rsidR="00552441" w:rsidRPr="00552441" w:rsidRDefault="00552441" w:rsidP="00552441">
      <w:pPr>
        <w:pStyle w:val="ListParagraph"/>
        <w:numPr>
          <w:ilvl w:val="0"/>
          <w:numId w:val="3"/>
        </w:numPr>
        <w:rPr>
          <w:i/>
        </w:rPr>
      </w:pPr>
      <w:r>
        <w:t xml:space="preserve">Responsibilities and/or achievements </w:t>
      </w:r>
      <w:r w:rsidR="008B6AFA">
        <w:t xml:space="preserve"> </w:t>
      </w:r>
    </w:p>
    <w:p w:rsidR="00552441" w:rsidRDefault="00552441" w:rsidP="00552441">
      <w:pPr>
        <w:rPr>
          <w:b/>
        </w:rPr>
      </w:pPr>
    </w:p>
    <w:p w:rsidR="00552441" w:rsidRDefault="00552441" w:rsidP="00552441">
      <w:r w:rsidRPr="00550D1C">
        <w:rPr>
          <w:i/>
        </w:rPr>
        <w:t>Company Name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Year – Year</w:t>
      </w:r>
    </w:p>
    <w:p w:rsidR="00552441" w:rsidRDefault="00552441" w:rsidP="00552441">
      <w:r>
        <w:t>Brief description of the company</w:t>
      </w:r>
    </w:p>
    <w:p w:rsidR="00552441" w:rsidRPr="00550D1C" w:rsidRDefault="00552441" w:rsidP="00552441">
      <w:pPr>
        <w:ind w:firstLine="360"/>
        <w:rPr>
          <w:b/>
        </w:rPr>
      </w:pPr>
      <w:r w:rsidRPr="00550D1C">
        <w:rPr>
          <w:b/>
        </w:rPr>
        <w:t xml:space="preserve">Job Title </w:t>
      </w:r>
      <w:r w:rsidR="008B6AFA">
        <w:rPr>
          <w:b/>
        </w:rPr>
        <w:t xml:space="preserve"> </w:t>
      </w:r>
    </w:p>
    <w:p w:rsidR="00552441" w:rsidRPr="00552441" w:rsidRDefault="00552441" w:rsidP="00552441">
      <w:pPr>
        <w:pStyle w:val="ListParagraph"/>
        <w:numPr>
          <w:ilvl w:val="0"/>
          <w:numId w:val="3"/>
        </w:numPr>
        <w:rPr>
          <w:i/>
        </w:rPr>
      </w:pPr>
      <w:r>
        <w:t xml:space="preserve">Responsibilities and/or achievements </w:t>
      </w:r>
      <w:r w:rsidR="008B6AFA">
        <w:t xml:space="preserve"> </w:t>
      </w:r>
      <w:r w:rsidRPr="00552441">
        <w:t xml:space="preserve"> </w:t>
      </w:r>
    </w:p>
    <w:p w:rsidR="00552441" w:rsidRPr="00552441" w:rsidRDefault="00552441" w:rsidP="00552441">
      <w:pPr>
        <w:pStyle w:val="ListParagraph"/>
        <w:numPr>
          <w:ilvl w:val="0"/>
          <w:numId w:val="3"/>
        </w:numPr>
        <w:rPr>
          <w:i/>
        </w:rPr>
      </w:pPr>
      <w:r>
        <w:t>Respon</w:t>
      </w:r>
      <w:r w:rsidR="008B6AFA">
        <w:t xml:space="preserve">sibilities and/or achievements </w:t>
      </w:r>
    </w:p>
    <w:p w:rsidR="00552441" w:rsidRPr="00552441" w:rsidRDefault="00552441" w:rsidP="00552441">
      <w:pPr>
        <w:pStyle w:val="ListParagraph"/>
        <w:numPr>
          <w:ilvl w:val="0"/>
          <w:numId w:val="3"/>
        </w:numPr>
        <w:rPr>
          <w:i/>
        </w:rPr>
      </w:pPr>
      <w:r>
        <w:t xml:space="preserve">Responsibilities and/or achievements </w:t>
      </w:r>
      <w:r w:rsidR="008B6AFA">
        <w:t xml:space="preserve"> </w:t>
      </w:r>
    </w:p>
    <w:p w:rsidR="00552441" w:rsidRDefault="00552441" w:rsidP="00552441">
      <w:pPr>
        <w:rPr>
          <w:i/>
        </w:rPr>
      </w:pPr>
    </w:p>
    <w:p w:rsidR="00552441" w:rsidRDefault="00552441" w:rsidP="00552441">
      <w:r w:rsidRPr="00550D1C">
        <w:rPr>
          <w:i/>
        </w:rPr>
        <w:t>Company Name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Year – Year</w:t>
      </w:r>
    </w:p>
    <w:p w:rsidR="00552441" w:rsidRDefault="00552441" w:rsidP="00552441">
      <w:r>
        <w:t>Brief description of the company</w:t>
      </w:r>
    </w:p>
    <w:p w:rsidR="00552441" w:rsidRPr="00550D1C" w:rsidRDefault="00552441" w:rsidP="00552441">
      <w:pPr>
        <w:ind w:firstLine="360"/>
        <w:rPr>
          <w:b/>
        </w:rPr>
      </w:pPr>
      <w:r w:rsidRPr="00550D1C">
        <w:rPr>
          <w:b/>
        </w:rPr>
        <w:t xml:space="preserve">Job Title </w:t>
      </w:r>
      <w:r w:rsidR="008B6AFA">
        <w:rPr>
          <w:b/>
        </w:rPr>
        <w:t xml:space="preserve"> </w:t>
      </w:r>
    </w:p>
    <w:p w:rsidR="00552441" w:rsidRPr="00552441" w:rsidRDefault="00552441" w:rsidP="00552441">
      <w:pPr>
        <w:pStyle w:val="ListParagraph"/>
        <w:numPr>
          <w:ilvl w:val="0"/>
          <w:numId w:val="3"/>
        </w:numPr>
        <w:rPr>
          <w:i/>
        </w:rPr>
      </w:pPr>
      <w:r>
        <w:t xml:space="preserve">Responsibilities and/or achievements </w:t>
      </w:r>
      <w:r w:rsidRPr="00552441">
        <w:t xml:space="preserve"> </w:t>
      </w:r>
    </w:p>
    <w:p w:rsidR="00552441" w:rsidRPr="00552441" w:rsidRDefault="00552441" w:rsidP="00552441">
      <w:pPr>
        <w:pStyle w:val="ListParagraph"/>
        <w:numPr>
          <w:ilvl w:val="0"/>
          <w:numId w:val="3"/>
        </w:numPr>
        <w:rPr>
          <w:i/>
        </w:rPr>
      </w:pPr>
      <w:r>
        <w:t xml:space="preserve">Responsibilities and/or achievements </w:t>
      </w:r>
      <w:r w:rsidR="008B6AFA">
        <w:t xml:space="preserve"> </w:t>
      </w:r>
    </w:p>
    <w:p w:rsidR="00552441" w:rsidRPr="00552441" w:rsidRDefault="00552441" w:rsidP="00552441">
      <w:pPr>
        <w:pStyle w:val="ListParagraph"/>
        <w:numPr>
          <w:ilvl w:val="0"/>
          <w:numId w:val="3"/>
        </w:numPr>
        <w:rPr>
          <w:i/>
        </w:rPr>
      </w:pPr>
      <w:r>
        <w:t xml:space="preserve">Responsibilities and/or achievements </w:t>
      </w:r>
      <w:r w:rsidR="008B6AFA">
        <w:t xml:space="preserve"> </w:t>
      </w:r>
    </w:p>
    <w:p w:rsidR="00552441" w:rsidRDefault="00552441" w:rsidP="00552441">
      <w:pPr>
        <w:pStyle w:val="ListParagraph"/>
        <w:ind w:left="1080"/>
      </w:pPr>
    </w:p>
    <w:p w:rsidR="00552441" w:rsidRPr="00552441" w:rsidRDefault="00552441" w:rsidP="00552441">
      <w:pPr>
        <w:pStyle w:val="ListParagraph"/>
        <w:ind w:left="1080"/>
        <w:rPr>
          <w:i/>
        </w:rPr>
      </w:pPr>
    </w:p>
    <w:p w:rsidR="00552441" w:rsidRDefault="00552441" w:rsidP="00552441">
      <w:pPr>
        <w:rPr>
          <w:b/>
        </w:rPr>
      </w:pPr>
      <w:r>
        <w:rPr>
          <w:b/>
        </w:rPr>
        <w:t xml:space="preserve">EDUCATION </w:t>
      </w:r>
      <w:r w:rsidR="00954B7F">
        <w:rPr>
          <w:b/>
        </w:rPr>
        <w:t xml:space="preserve"> </w:t>
      </w:r>
    </w:p>
    <w:p w:rsidR="00550D1C" w:rsidRDefault="00550D1C" w:rsidP="00552441">
      <w:r>
        <w:t xml:space="preserve">College or University Name and </w:t>
      </w:r>
      <w:r w:rsidR="008B6AFA">
        <w:t xml:space="preserve">Location </w:t>
      </w:r>
      <w:r w:rsidR="008B6AFA">
        <w:tab/>
      </w:r>
      <w:r>
        <w:tab/>
      </w:r>
      <w:r>
        <w:tab/>
      </w:r>
      <w:r>
        <w:tab/>
      </w:r>
      <w:r>
        <w:tab/>
      </w:r>
      <w:r>
        <w:tab/>
        <w:t>Year – Year</w:t>
      </w:r>
    </w:p>
    <w:p w:rsidR="00550D1C" w:rsidRDefault="00550D1C" w:rsidP="00552441">
      <w:pPr>
        <w:rPr>
          <w:i/>
        </w:rPr>
      </w:pPr>
      <w:r>
        <w:rPr>
          <w:i/>
        </w:rPr>
        <w:t>Degree Received</w:t>
      </w:r>
    </w:p>
    <w:p w:rsidR="00550D1C" w:rsidRDefault="00550D1C" w:rsidP="00552441">
      <w:pPr>
        <w:rPr>
          <w:i/>
        </w:rPr>
      </w:pPr>
    </w:p>
    <w:p w:rsidR="00550D1C" w:rsidRDefault="00550D1C" w:rsidP="00550D1C">
      <w:r>
        <w:t xml:space="preserve">College or University Name and </w:t>
      </w:r>
      <w:r w:rsidR="008B6AFA">
        <w:t xml:space="preserve">Location </w:t>
      </w:r>
      <w:r w:rsidR="008B6AFA">
        <w:tab/>
      </w:r>
      <w:r>
        <w:tab/>
      </w:r>
      <w:r>
        <w:tab/>
      </w:r>
      <w:r>
        <w:tab/>
      </w:r>
      <w:r>
        <w:tab/>
      </w:r>
      <w:r>
        <w:tab/>
        <w:t>Year – Year</w:t>
      </w:r>
    </w:p>
    <w:p w:rsidR="00550D1C" w:rsidRDefault="00550D1C" w:rsidP="00550D1C">
      <w:pPr>
        <w:rPr>
          <w:i/>
        </w:rPr>
      </w:pPr>
      <w:r>
        <w:rPr>
          <w:i/>
        </w:rPr>
        <w:t>Degree Received</w:t>
      </w:r>
    </w:p>
    <w:p w:rsidR="00550D1C" w:rsidRDefault="00550D1C" w:rsidP="00550D1C">
      <w:pPr>
        <w:rPr>
          <w:i/>
        </w:rPr>
      </w:pPr>
    </w:p>
    <w:p w:rsidR="00550D1C" w:rsidRDefault="00550D1C" w:rsidP="00550D1C">
      <w:pPr>
        <w:rPr>
          <w:i/>
        </w:rPr>
      </w:pPr>
    </w:p>
    <w:p w:rsidR="00550D1C" w:rsidRDefault="00550D1C" w:rsidP="00552441">
      <w:pPr>
        <w:rPr>
          <w:b/>
        </w:rPr>
      </w:pPr>
      <w:r>
        <w:rPr>
          <w:b/>
        </w:rPr>
        <w:t>OTHER SKILLS</w:t>
      </w:r>
    </w:p>
    <w:p w:rsidR="00550D1C" w:rsidRDefault="00550D1C" w:rsidP="00550D1C">
      <w:pPr>
        <w:pStyle w:val="ListParagraph"/>
        <w:numPr>
          <w:ilvl w:val="0"/>
          <w:numId w:val="4"/>
        </w:numPr>
      </w:pPr>
      <w:r>
        <w:t xml:space="preserve">IT </w:t>
      </w:r>
      <w:r w:rsidR="009B4E3F">
        <w:t xml:space="preserve">or </w:t>
      </w:r>
      <w:r>
        <w:t xml:space="preserve">foreign language skills </w:t>
      </w:r>
      <w:r w:rsidR="008B6AFA">
        <w:t xml:space="preserve"> </w:t>
      </w:r>
    </w:p>
    <w:p w:rsidR="00550D1C" w:rsidRPr="00550D1C" w:rsidRDefault="009B4E3F" w:rsidP="00550D1C">
      <w:pPr>
        <w:pStyle w:val="ListParagraph"/>
        <w:numPr>
          <w:ilvl w:val="0"/>
          <w:numId w:val="4"/>
        </w:numPr>
      </w:pPr>
      <w:r>
        <w:t>IT or</w:t>
      </w:r>
      <w:r w:rsidR="00550D1C">
        <w:t xml:space="preserve"> foreign language skills </w:t>
      </w:r>
      <w:r w:rsidR="008B6AFA">
        <w:t xml:space="preserve"> </w:t>
      </w:r>
    </w:p>
    <w:p w:rsidR="00550D1C" w:rsidRPr="00552441" w:rsidRDefault="00483358" w:rsidP="00552441">
      <w:pPr>
        <w:pStyle w:val="ListParagraph"/>
        <w:numPr>
          <w:ilvl w:val="0"/>
          <w:numId w:val="4"/>
        </w:numPr>
      </w:pPr>
      <w:r>
        <w:t xml:space="preserve">IT </w:t>
      </w:r>
      <w:r w:rsidR="009B4E3F">
        <w:t xml:space="preserve">or </w:t>
      </w:r>
      <w:r>
        <w:t xml:space="preserve">foreign language skills </w:t>
      </w:r>
      <w:r w:rsidR="008B6AFA">
        <w:t xml:space="preserve"> </w:t>
      </w:r>
    </w:p>
    <w:sectPr w:rsidR="00550D1C" w:rsidRPr="00552441" w:rsidSect="00550D1C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86179F"/>
    <w:multiLevelType w:val="hybridMultilevel"/>
    <w:tmpl w:val="AF223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C1622B"/>
    <w:multiLevelType w:val="hybridMultilevel"/>
    <w:tmpl w:val="8F3A2628"/>
    <w:lvl w:ilvl="0" w:tplc="0409000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65" w:hanging="360"/>
      </w:pPr>
      <w:rPr>
        <w:rFonts w:ascii="Wingdings" w:hAnsi="Wingdings" w:hint="default"/>
      </w:rPr>
    </w:lvl>
  </w:abstractNum>
  <w:abstractNum w:abstractNumId="2" w15:restartNumberingAfterBreak="0">
    <w:nsid w:val="5D33465B"/>
    <w:multiLevelType w:val="hybridMultilevel"/>
    <w:tmpl w:val="C3BCB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2E50137"/>
    <w:multiLevelType w:val="hybridMultilevel"/>
    <w:tmpl w:val="B53EC184"/>
    <w:lvl w:ilvl="0" w:tplc="0409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4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7QwtjQ1NDc2MzVQ0lEKTi0uzszPAykwqgUAhWni9CwAAAA="/>
  </w:docVars>
  <w:rsids>
    <w:rsidRoot w:val="00525681"/>
    <w:rsid w:val="0007395C"/>
    <w:rsid w:val="00143BAE"/>
    <w:rsid w:val="001709B8"/>
    <w:rsid w:val="00426907"/>
    <w:rsid w:val="00483358"/>
    <w:rsid w:val="00525681"/>
    <w:rsid w:val="00550D1C"/>
    <w:rsid w:val="00552441"/>
    <w:rsid w:val="00605AB7"/>
    <w:rsid w:val="0071760B"/>
    <w:rsid w:val="007C59B0"/>
    <w:rsid w:val="007D29C4"/>
    <w:rsid w:val="008B6AFA"/>
    <w:rsid w:val="008E3802"/>
    <w:rsid w:val="00954B7F"/>
    <w:rsid w:val="009B4E3F"/>
    <w:rsid w:val="009D7F0F"/>
    <w:rsid w:val="00C0514E"/>
    <w:rsid w:val="00F96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50EA10-56FE-42F2-971C-09D575FDB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05AB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4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paul.ladson@nlstaff.com</Manager>
  <Company>Next Level Staffing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Template</dc:title>
  <dc:subject/>
  <dc:creator>Paul Ladson</dc:creator>
  <cp:keywords/>
  <dc:description/>
  <cp:lastModifiedBy>Paul Ladson</cp:lastModifiedBy>
  <cp:revision>2</cp:revision>
  <dcterms:created xsi:type="dcterms:W3CDTF">2017-02-16T13:47:00Z</dcterms:created>
  <dcterms:modified xsi:type="dcterms:W3CDTF">2017-02-16T13:47:00Z</dcterms:modified>
</cp:coreProperties>
</file>